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771F" w:rsidRDefault="009C0EA2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0;margin-top:324pt;width:396pt;height:252pt;z-index:251661312;mso-position-horizontal:center;mso-position-vertical-relative:top-margin-area;v-text-anchor:middle">
            <v:textbox style="mso-next-textbox:#_x0000_s1027">
              <w:txbxContent>
                <w:p w:rsidR="00562726" w:rsidRDefault="002544D8" w:rsidP="00562726">
                  <w:pPr>
                    <w:jc w:val="center"/>
                    <w:rPr>
                      <w:rFonts w:ascii="Blackoak Std" w:hAnsi="Blackoak Std"/>
                      <w:color w:val="A6A6A6" w:themeColor="background1" w:themeShade="A6"/>
                      <w:sz w:val="36"/>
                      <w:szCs w:val="36"/>
                    </w:rPr>
                  </w:pPr>
                  <w:r>
                    <w:rPr>
                      <w:rFonts w:ascii="Blackoak Std" w:hAnsi="Blackoak Std"/>
                      <w:color w:val="A6A6A6" w:themeColor="background1" w:themeShade="A6"/>
                      <w:sz w:val="36"/>
                      <w:szCs w:val="36"/>
                    </w:rPr>
                    <w:t>Opposite of</w:t>
                  </w:r>
                </w:p>
                <w:p w:rsidR="002544D8" w:rsidRDefault="002544D8" w:rsidP="00562726">
                  <w:pPr>
                    <w:jc w:val="center"/>
                    <w:rPr>
                      <w:rFonts w:ascii="Blackoak Std" w:hAnsi="Blackoak Std"/>
                      <w:color w:val="A6A6A6" w:themeColor="background1" w:themeShade="A6"/>
                      <w:sz w:val="36"/>
                      <w:szCs w:val="36"/>
                    </w:rPr>
                  </w:pPr>
                  <w:r>
                    <w:rPr>
                      <w:rFonts w:ascii="Blackoak Std" w:hAnsi="Blackoak Std"/>
                      <w:color w:val="A6A6A6" w:themeColor="background1" w:themeShade="A6"/>
                      <w:sz w:val="36"/>
                      <w:szCs w:val="36"/>
                    </w:rPr>
                    <w:t>Address</w:t>
                  </w:r>
                </w:p>
                <w:p w:rsidR="00562726" w:rsidRPr="007864ED" w:rsidRDefault="002544D8" w:rsidP="007864ED">
                  <w:pPr>
                    <w:jc w:val="center"/>
                    <w:rPr>
                      <w:rFonts w:ascii="Blackoak Std" w:hAnsi="Blackoak Std"/>
                      <w:color w:val="A6A6A6" w:themeColor="background1" w:themeShade="A6"/>
                      <w:sz w:val="36"/>
                      <w:szCs w:val="36"/>
                    </w:rPr>
                  </w:pPr>
                  <w:r>
                    <w:rPr>
                      <w:rFonts w:ascii="Blackoak Std" w:hAnsi="Blackoak Std"/>
                      <w:color w:val="A6A6A6" w:themeColor="background1" w:themeShade="A6"/>
                      <w:sz w:val="36"/>
                      <w:szCs w:val="36"/>
                    </w:rPr>
                    <w:t>Panel</w:t>
                  </w:r>
                </w:p>
              </w:txbxContent>
            </v:textbox>
            <w10:wrap anchory="margin"/>
          </v:shape>
        </w:pict>
      </w:r>
      <w:r>
        <w:rPr>
          <w:noProof/>
          <w:lang w:eastAsia="zh-TW"/>
        </w:rPr>
        <w:pict>
          <v:shape id="_x0000_s1026" type="#_x0000_t202" style="position:absolute;margin-left:0;margin-top:36pt;width:396pt;height:252pt;z-index:251660288;mso-position-horizontal:center;mso-position-vertical-relative:top-margin-area;mso-width-relative:margin;mso-height-relative:margin">
            <v:textbox>
              <w:txbxContent>
                <w:p w:rsidR="00C149A3" w:rsidRDefault="002544D8" w:rsidP="002544D8">
                  <w:pPr>
                    <w:rPr>
                      <w:rFonts w:asciiTheme="majorHAnsi" w:hAnsiTheme="majorHAnsi"/>
                      <w:color w:val="A6A6A6" w:themeColor="background1" w:themeShade="A6"/>
                    </w:rPr>
                  </w:pPr>
                  <w:r>
                    <w:rPr>
                      <w:rFonts w:asciiTheme="majorHAnsi" w:hAnsiTheme="majorHAnsi"/>
                      <w:color w:val="A6A6A6" w:themeColor="background1" w:themeShade="A6"/>
                    </w:rPr>
                    <w:t>Your return address</w:t>
                  </w:r>
                </w:p>
                <w:p w:rsidR="002544D8" w:rsidRDefault="002544D8" w:rsidP="002544D8">
                  <w:pPr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</w:pPr>
                  <w:r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  <w:t>123 Any Street</w:t>
                  </w:r>
                </w:p>
                <w:p w:rsidR="002544D8" w:rsidRDefault="002544D8" w:rsidP="002544D8">
                  <w:pPr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</w:pPr>
                  <w:r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  <w:t>Any Town, CA 90001</w:t>
                  </w:r>
                </w:p>
                <w:p w:rsidR="002544D8" w:rsidRDefault="002544D8" w:rsidP="002544D8">
                  <w:pPr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2544D8" w:rsidRDefault="002544D8" w:rsidP="002544D8">
                  <w:pPr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2544D8" w:rsidRDefault="002544D8" w:rsidP="002544D8">
                  <w:pPr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2544D8" w:rsidRDefault="002544D8" w:rsidP="002544D8">
                  <w:pPr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2544D8" w:rsidRDefault="002544D8" w:rsidP="002544D8">
                  <w:pPr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2544D8" w:rsidRDefault="002544D8" w:rsidP="002544D8">
                  <w:pPr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</w:pPr>
                </w:p>
                <w:p w:rsidR="002544D8" w:rsidRDefault="002544D8" w:rsidP="002544D8">
                  <w:pPr>
                    <w:ind w:left="2880"/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</w:pPr>
                  <w:r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  <w:t>Recipient’s name</w:t>
                  </w:r>
                </w:p>
                <w:p w:rsidR="002544D8" w:rsidRDefault="002544D8" w:rsidP="002544D8">
                  <w:pPr>
                    <w:ind w:left="2880"/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</w:pPr>
                  <w:r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  <w:t>123 Any Street</w:t>
                  </w:r>
                </w:p>
                <w:p w:rsidR="002544D8" w:rsidRPr="002544D8" w:rsidRDefault="002544D8" w:rsidP="002544D8">
                  <w:pPr>
                    <w:ind w:left="2880"/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</w:pPr>
                  <w:r>
                    <w:rPr>
                      <w:rFonts w:asciiTheme="majorHAnsi" w:hAnsiTheme="majorHAnsi"/>
                      <w:color w:val="A6A6A6" w:themeColor="background1" w:themeShade="A6"/>
                      <w:sz w:val="22"/>
                      <w:szCs w:val="22"/>
                    </w:rPr>
                    <w:t>Any Town CA 90021</w:t>
                  </w:r>
                </w:p>
              </w:txbxContent>
            </v:textbox>
            <w10:wrap anchory="margin"/>
          </v:shape>
        </w:pict>
      </w:r>
    </w:p>
    <w:sectPr w:rsidR="00E8771F" w:rsidSect="00F227A8">
      <w:pgSz w:w="8640" w:h="12240" w:code="1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ackoak Std"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zExMrEwMTG0MDU1NzJX0lEKTi0uzszPAykwrgUAj0hp8CwAAAA="/>
  </w:docVars>
  <w:rsids>
    <w:rsidRoot w:val="00600C31"/>
    <w:rsid w:val="00225057"/>
    <w:rsid w:val="00247E1B"/>
    <w:rsid w:val="002544D8"/>
    <w:rsid w:val="00562726"/>
    <w:rsid w:val="00600C31"/>
    <w:rsid w:val="006E3717"/>
    <w:rsid w:val="007864ED"/>
    <w:rsid w:val="009C0EA2"/>
    <w:rsid w:val="00A25A80"/>
    <w:rsid w:val="00A70C60"/>
    <w:rsid w:val="00C149A3"/>
    <w:rsid w:val="00DE7921"/>
    <w:rsid w:val="00DF4965"/>
    <w:rsid w:val="00E8771F"/>
    <w:rsid w:val="00F227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44D8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44D8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544D8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44D8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544D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544D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44D8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44D8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44D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44D8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149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9A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544D8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44D8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544D8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2544D8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544D8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44D8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44D8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544D8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544D8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2544D8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544D8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544D8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2544D8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2544D8"/>
    <w:rPr>
      <w:b/>
      <w:bCs/>
    </w:rPr>
  </w:style>
  <w:style w:type="character" w:styleId="Emphasis">
    <w:name w:val="Emphasis"/>
    <w:basedOn w:val="DefaultParagraphFont"/>
    <w:uiPriority w:val="20"/>
    <w:qFormat/>
    <w:rsid w:val="002544D8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2544D8"/>
    <w:rPr>
      <w:szCs w:val="32"/>
    </w:rPr>
  </w:style>
  <w:style w:type="paragraph" w:styleId="ListParagraph">
    <w:name w:val="List Paragraph"/>
    <w:basedOn w:val="Normal"/>
    <w:uiPriority w:val="34"/>
    <w:qFormat/>
    <w:rsid w:val="002544D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544D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2544D8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544D8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544D8"/>
    <w:rPr>
      <w:b/>
      <w:i/>
      <w:sz w:val="24"/>
    </w:rPr>
  </w:style>
  <w:style w:type="character" w:styleId="SubtleEmphasis">
    <w:name w:val="Subtle Emphasis"/>
    <w:uiPriority w:val="19"/>
    <w:qFormat/>
    <w:rsid w:val="002544D8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2544D8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2544D8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2544D8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2544D8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544D8"/>
    <w:pPr>
      <w:outlineLvl w:val="9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.</dc:creator>
  <cp:lastModifiedBy>..</cp:lastModifiedBy>
  <cp:revision>5</cp:revision>
  <dcterms:created xsi:type="dcterms:W3CDTF">2018-06-25T18:27:00Z</dcterms:created>
  <dcterms:modified xsi:type="dcterms:W3CDTF">2018-06-26T01:33:00Z</dcterms:modified>
</cp:coreProperties>
</file>